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Packing service Startu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acking-servic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acking-servic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acking-servic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9Z</dcterms:created>
  <dcterms:modified xsi:type="dcterms:W3CDTF">2026-06-27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